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BF2B8" w14:textId="1BCC21C0" w:rsidR="009F21A4" w:rsidRDefault="0094169E" w:rsidP="00CC7840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F020F53" wp14:editId="009E097E">
            <wp:simplePos x="0" y="0"/>
            <wp:positionH relativeFrom="column">
              <wp:posOffset>1773555</wp:posOffset>
            </wp:positionH>
            <wp:positionV relativeFrom="paragraph">
              <wp:posOffset>-602615</wp:posOffset>
            </wp:positionV>
            <wp:extent cx="2340715" cy="20891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715" cy="208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D1ACB" w14:textId="531299F0" w:rsidR="0094169E" w:rsidRDefault="0094169E" w:rsidP="00CC7840">
      <w:pPr>
        <w:rPr>
          <w:b/>
          <w:bCs/>
        </w:rPr>
      </w:pPr>
    </w:p>
    <w:p w14:paraId="0BA85E50" w14:textId="132E9416" w:rsidR="0094169E" w:rsidRDefault="0094169E" w:rsidP="00CC7840">
      <w:pPr>
        <w:rPr>
          <w:b/>
          <w:bCs/>
        </w:rPr>
      </w:pPr>
    </w:p>
    <w:p w14:paraId="7CF3CFAE" w14:textId="48ABB6B4" w:rsidR="0094169E" w:rsidRDefault="0094169E" w:rsidP="00CC7840">
      <w:pPr>
        <w:rPr>
          <w:b/>
          <w:bCs/>
        </w:rPr>
      </w:pPr>
    </w:p>
    <w:p w14:paraId="7E8CF50C" w14:textId="00A1CF84" w:rsidR="0094169E" w:rsidRDefault="0094169E" w:rsidP="00CC7840">
      <w:pPr>
        <w:rPr>
          <w:b/>
          <w:bCs/>
        </w:rPr>
      </w:pPr>
    </w:p>
    <w:p w14:paraId="5AA29BB2" w14:textId="2B3BE3F8" w:rsidR="0094169E" w:rsidRDefault="0094169E" w:rsidP="00CC7840">
      <w:pPr>
        <w:rPr>
          <w:b/>
          <w:bCs/>
        </w:rPr>
      </w:pPr>
    </w:p>
    <w:p w14:paraId="33A55A0A" w14:textId="77777777" w:rsidR="0094169E" w:rsidRDefault="0094169E" w:rsidP="00CC7840">
      <w:pPr>
        <w:rPr>
          <w:b/>
          <w:bCs/>
        </w:rPr>
      </w:pPr>
    </w:p>
    <w:p w14:paraId="344438A2" w14:textId="2D6F222A" w:rsidR="0094169E" w:rsidRDefault="0094169E" w:rsidP="00CC7840">
      <w:pPr>
        <w:rPr>
          <w:b/>
          <w:bCs/>
        </w:rPr>
      </w:pPr>
    </w:p>
    <w:p w14:paraId="0F65C508" w14:textId="2BF7E8D6" w:rsidR="00023F15" w:rsidRDefault="0094169E" w:rsidP="007A51C4">
      <w:pPr>
        <w:jc w:val="center"/>
        <w:rPr>
          <w:b/>
          <w:bCs/>
        </w:rPr>
      </w:pPr>
      <w:r>
        <w:rPr>
          <w:b/>
          <w:bCs/>
        </w:rPr>
        <w:t xml:space="preserve">2023 </w:t>
      </w:r>
      <w:r w:rsidR="007A51C4">
        <w:rPr>
          <w:b/>
          <w:bCs/>
        </w:rPr>
        <w:t>Graduate Academic Conference</w:t>
      </w:r>
    </w:p>
    <w:p w14:paraId="7D0D5B2E" w14:textId="7AFECB59" w:rsidR="007A51C4" w:rsidRDefault="007A51C4" w:rsidP="007A51C4">
      <w:pPr>
        <w:jc w:val="center"/>
      </w:pPr>
      <w:r>
        <w:t xml:space="preserve">Advisor’s Endorsement of </w:t>
      </w:r>
    </w:p>
    <w:p w14:paraId="1DF405B1" w14:textId="45477AA0" w:rsidR="007A51C4" w:rsidRDefault="007A51C4" w:rsidP="007A51C4">
      <w:pPr>
        <w:jc w:val="center"/>
      </w:pPr>
      <w:r>
        <w:t>Students Participation</w:t>
      </w:r>
    </w:p>
    <w:p w14:paraId="57239BC9" w14:textId="4D95FE3E" w:rsidR="007A51C4" w:rsidRDefault="007A51C4" w:rsidP="007A51C4">
      <w:pPr>
        <w:jc w:val="center"/>
      </w:pPr>
    </w:p>
    <w:p w14:paraId="618BF9DF" w14:textId="53DDC48A" w:rsidR="007A51C4" w:rsidRDefault="007A51C4" w:rsidP="007A51C4">
      <w:r w:rsidRPr="0094169E">
        <w:rPr>
          <w:b/>
          <w:bCs/>
        </w:rPr>
        <w:t>Conference Date</w:t>
      </w:r>
      <w:r>
        <w:t xml:space="preserve">: Saturday, February </w:t>
      </w:r>
      <w:r w:rsidR="00EE6592">
        <w:t>1</w:t>
      </w:r>
      <w:r w:rsidR="0094169E">
        <w:t>8</w:t>
      </w:r>
      <w:r>
        <w:t>, 202</w:t>
      </w:r>
      <w:r w:rsidR="0094169E">
        <w:t>3</w:t>
      </w:r>
    </w:p>
    <w:p w14:paraId="5A84DD43" w14:textId="77777777" w:rsidR="007A51C4" w:rsidRDefault="007A51C4" w:rsidP="007A51C4"/>
    <w:p w14:paraId="7263E586" w14:textId="773B2AB7" w:rsidR="007A51C4" w:rsidRDefault="007A51C4" w:rsidP="007A51C4">
      <w:r w:rsidRPr="0094169E">
        <w:rPr>
          <w:b/>
          <w:bCs/>
        </w:rPr>
        <w:t>Presentation Title</w:t>
      </w:r>
      <w:r>
        <w:t>: __________________________________</w:t>
      </w:r>
    </w:p>
    <w:p w14:paraId="28A67B3F" w14:textId="15D2E4C0" w:rsidR="007A51C4" w:rsidRDefault="007A51C4" w:rsidP="007A51C4"/>
    <w:p w14:paraId="569E4A74" w14:textId="0A4E45B1" w:rsidR="007A51C4" w:rsidRDefault="007A51C4" w:rsidP="007A51C4">
      <w:r w:rsidRPr="0094169E">
        <w:rPr>
          <w:b/>
          <w:bCs/>
        </w:rPr>
        <w:t>Presenters Name</w:t>
      </w:r>
      <w:r>
        <w:t>: __________________________________</w:t>
      </w:r>
      <w:r w:rsidR="00021278">
        <w:t>_</w:t>
      </w:r>
    </w:p>
    <w:p w14:paraId="7048717E" w14:textId="48517F26" w:rsidR="007A51C4" w:rsidRDefault="007A51C4" w:rsidP="007A51C4"/>
    <w:p w14:paraId="23C2C6D9" w14:textId="46C48F71" w:rsidR="007A51C4" w:rsidRDefault="007A51C4" w:rsidP="007A51C4">
      <w:r w:rsidRPr="0094169E">
        <w:rPr>
          <w:b/>
          <w:bCs/>
        </w:rPr>
        <w:t>Advisor’s Name</w:t>
      </w:r>
      <w:r>
        <w:t>: ____________________________________</w:t>
      </w:r>
    </w:p>
    <w:p w14:paraId="103EFBD6" w14:textId="5B4FF81D" w:rsidR="007A51C4" w:rsidRDefault="007A51C4" w:rsidP="007A51C4"/>
    <w:p w14:paraId="25EE534B" w14:textId="0F76D887" w:rsidR="007A51C4" w:rsidRDefault="007A51C4" w:rsidP="0094169E">
      <w:pPr>
        <w:jc w:val="both"/>
      </w:pPr>
      <w:r>
        <w:rPr>
          <w:b/>
          <w:bCs/>
        </w:rPr>
        <w:t>To the advisor:</w:t>
      </w:r>
      <w:r>
        <w:t xml:space="preserve"> Signing this form indicates that you endorse the student’s participation at </w:t>
      </w:r>
      <w:r w:rsidR="0094169E">
        <w:t xml:space="preserve">2023 </w:t>
      </w:r>
      <w:r>
        <w:t>Graduate Academic Conference. The student should be on campus in the spring of 202</w:t>
      </w:r>
      <w:r w:rsidR="0094169E">
        <w:t>3</w:t>
      </w:r>
      <w:r>
        <w:t xml:space="preserve"> to present their research at the conference. A signed copy of this letter must be submitted </w:t>
      </w:r>
      <w:r w:rsidR="00E964A4">
        <w:t>with the student’s application to the conference.</w:t>
      </w:r>
    </w:p>
    <w:p w14:paraId="063C3DA0" w14:textId="5014E1B1" w:rsidR="00E964A4" w:rsidRDefault="00E964A4" w:rsidP="007A51C4"/>
    <w:p w14:paraId="4C23107A" w14:textId="73301F7F" w:rsidR="00E964A4" w:rsidRDefault="00E964A4" w:rsidP="007A51C4"/>
    <w:p w14:paraId="2F4A1A9E" w14:textId="4E7EAE16" w:rsidR="00E964A4" w:rsidRDefault="0094169E" w:rsidP="00E964A4">
      <w:pPr>
        <w:jc w:val="right"/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14C33F0B" wp14:editId="5E5688CA">
            <wp:simplePos x="0" y="0"/>
            <wp:positionH relativeFrom="column">
              <wp:posOffset>63500</wp:posOffset>
            </wp:positionH>
            <wp:positionV relativeFrom="paragraph">
              <wp:posOffset>5080</wp:posOffset>
            </wp:positionV>
            <wp:extent cx="813435" cy="1607820"/>
            <wp:effectExtent l="0" t="0" r="5715" b="0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435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50DF0C" w14:textId="66FEF28C" w:rsidR="00E964A4" w:rsidRDefault="00E964A4" w:rsidP="00E964A4">
      <w:pPr>
        <w:jc w:val="right"/>
      </w:pPr>
      <w:r>
        <w:t>____________________</w:t>
      </w:r>
    </w:p>
    <w:p w14:paraId="1A9CC406" w14:textId="48B7CEA0" w:rsidR="00E964A4" w:rsidRDefault="00E964A4" w:rsidP="00E964A4">
      <w:pPr>
        <w:ind w:left="6480" w:firstLine="720"/>
      </w:pPr>
      <w:r>
        <w:t>Advisor’s Signature</w:t>
      </w:r>
    </w:p>
    <w:p w14:paraId="7A6F5C8E" w14:textId="1D3EA40F" w:rsidR="00E964A4" w:rsidRDefault="00E964A4" w:rsidP="00E964A4">
      <w:pPr>
        <w:ind w:left="6480" w:firstLine="720"/>
      </w:pPr>
    </w:p>
    <w:p w14:paraId="2A387FF6" w14:textId="77777777" w:rsidR="00E964A4" w:rsidRDefault="00E964A4" w:rsidP="00E964A4">
      <w:pPr>
        <w:jc w:val="right"/>
      </w:pPr>
      <w:r>
        <w:t>____________________</w:t>
      </w:r>
    </w:p>
    <w:p w14:paraId="633D135F" w14:textId="4E9E52FB" w:rsidR="00E964A4" w:rsidRDefault="00E964A4" w:rsidP="00E964A4">
      <w:pPr>
        <w:ind w:left="7200" w:firstLine="720"/>
      </w:pPr>
      <w:r>
        <w:t>Date</w:t>
      </w:r>
    </w:p>
    <w:p w14:paraId="2AE245F8" w14:textId="2903DE1A" w:rsidR="00CC7840" w:rsidRDefault="00CC7840" w:rsidP="00E964A4">
      <w:pPr>
        <w:ind w:left="7200" w:firstLine="720"/>
      </w:pPr>
    </w:p>
    <w:p w14:paraId="146C54F4" w14:textId="1B03CF63" w:rsidR="00CC7840" w:rsidRDefault="00CC7840" w:rsidP="00E964A4">
      <w:pPr>
        <w:ind w:left="7200" w:firstLine="720"/>
      </w:pPr>
    </w:p>
    <w:p w14:paraId="7C37CC06" w14:textId="039AF1D4" w:rsidR="00CC7840" w:rsidRDefault="00CC7840" w:rsidP="00E964A4">
      <w:pPr>
        <w:ind w:left="7200" w:firstLine="720"/>
      </w:pPr>
    </w:p>
    <w:p w14:paraId="6F354542" w14:textId="51AEF785" w:rsidR="00CC7840" w:rsidRDefault="00CC7840" w:rsidP="00CC7840">
      <w:pPr>
        <w:ind w:left="720" w:firstLine="720"/>
        <w:rPr>
          <w:b/>
          <w:bCs/>
          <w:noProof/>
        </w:rPr>
      </w:pPr>
    </w:p>
    <w:p w14:paraId="43646FE6" w14:textId="7F25988D" w:rsidR="00CC7840" w:rsidRDefault="00CC7840" w:rsidP="00CC7840">
      <w:pPr>
        <w:ind w:left="720" w:firstLine="720"/>
        <w:rPr>
          <w:b/>
          <w:bCs/>
          <w:noProof/>
        </w:rPr>
      </w:pPr>
    </w:p>
    <w:p w14:paraId="605A5CCC" w14:textId="05A6D674" w:rsidR="00CC7840" w:rsidRDefault="00CC7840" w:rsidP="00CC7840">
      <w:pPr>
        <w:ind w:left="720" w:firstLine="720"/>
        <w:rPr>
          <w:b/>
          <w:bCs/>
          <w:noProof/>
        </w:rPr>
      </w:pPr>
    </w:p>
    <w:p w14:paraId="6C7DD989" w14:textId="67635276" w:rsidR="00CC7840" w:rsidRDefault="00CC7840" w:rsidP="00CC7840">
      <w:pPr>
        <w:ind w:left="720" w:firstLine="720"/>
        <w:rPr>
          <w:b/>
          <w:bCs/>
          <w:noProof/>
          <w:lang w:val="fr-FR"/>
        </w:rPr>
      </w:pPr>
      <w:r>
        <w:rPr>
          <w:b/>
          <w:bCs/>
          <w:noProof/>
          <w:lang w:val="fr-FR"/>
        </w:rPr>
        <w:t xml:space="preserve">          </w:t>
      </w:r>
      <w:r w:rsidRPr="00CC7840">
        <w:rPr>
          <w:b/>
          <w:bCs/>
          <w:noProof/>
          <w:lang w:val="fr-FR"/>
        </w:rPr>
        <w:t xml:space="preserve">Email: </w:t>
      </w:r>
      <w:hyperlink r:id="rId9" w:history="1">
        <w:r w:rsidRPr="00CC7840">
          <w:rPr>
            <w:rStyle w:val="Hyperlink"/>
            <w:b/>
            <w:bCs/>
            <w:noProof/>
            <w:lang w:val="fr-FR"/>
          </w:rPr>
          <w:t>office@cogs.msu.edu</w:t>
        </w:r>
      </w:hyperlink>
      <w:r w:rsidRPr="00CC7840">
        <w:rPr>
          <w:b/>
          <w:bCs/>
          <w:noProof/>
          <w:lang w:val="fr-FR"/>
        </w:rPr>
        <w:t xml:space="preserve">  P</w:t>
      </w:r>
      <w:r>
        <w:rPr>
          <w:b/>
          <w:bCs/>
          <w:noProof/>
          <w:lang w:val="fr-FR"/>
        </w:rPr>
        <w:t>hone : (517)353-9189</w:t>
      </w:r>
    </w:p>
    <w:p w14:paraId="25783DBC" w14:textId="4B21370A" w:rsidR="00CC7840" w:rsidRPr="00CC7840" w:rsidRDefault="00CC7840" w:rsidP="00CC7840">
      <w:pPr>
        <w:ind w:left="720" w:firstLine="720"/>
        <w:rPr>
          <w:b/>
          <w:bCs/>
          <w:noProof/>
          <w:lang w:val="fr-FR"/>
        </w:rPr>
      </w:pPr>
      <w:r>
        <w:rPr>
          <w:b/>
          <w:bCs/>
          <w:noProof/>
          <w:lang w:val="fr-FR"/>
        </w:rPr>
        <w:t xml:space="preserve">          </w:t>
      </w:r>
    </w:p>
    <w:sectPr w:rsidR="00CC7840" w:rsidRPr="00CC7840" w:rsidSect="00F04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DAxMbQ0NjE0NrJQ0lEKTi0uzszPAykwrAUAIK3W3ywAAAA="/>
  </w:docVars>
  <w:rsids>
    <w:rsidRoot w:val="007A51C4"/>
    <w:rsid w:val="00021278"/>
    <w:rsid w:val="00023F15"/>
    <w:rsid w:val="000747AD"/>
    <w:rsid w:val="001D1991"/>
    <w:rsid w:val="004220A5"/>
    <w:rsid w:val="004802A0"/>
    <w:rsid w:val="0073070B"/>
    <w:rsid w:val="007A51C4"/>
    <w:rsid w:val="00860AED"/>
    <w:rsid w:val="0094169E"/>
    <w:rsid w:val="009F21A4"/>
    <w:rsid w:val="00B1784C"/>
    <w:rsid w:val="00B973BD"/>
    <w:rsid w:val="00BC5522"/>
    <w:rsid w:val="00C1346B"/>
    <w:rsid w:val="00CC7840"/>
    <w:rsid w:val="00D36373"/>
    <w:rsid w:val="00D83B92"/>
    <w:rsid w:val="00E629FB"/>
    <w:rsid w:val="00E964A4"/>
    <w:rsid w:val="00EE6592"/>
    <w:rsid w:val="00F0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5E08B"/>
  <w15:chartTrackingRefBased/>
  <w15:docId w15:val="{2FFFDD53-D837-924A-A590-09AE6D9F7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78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8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office@cogs.m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af824b-b9ca-44bc-93e9-131eccbb3ac9">
      <Terms xmlns="http://schemas.microsoft.com/office/infopath/2007/PartnerControls"/>
    </lcf76f155ced4ddcb4097134ff3c332f>
    <TaxCatchAll xmlns="b9b69cfa-80ab-4e57-8c7c-c439de3a6f5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3BE68F7849A845B253768CFB280D40" ma:contentTypeVersion="16" ma:contentTypeDescription="Create a new document." ma:contentTypeScope="" ma:versionID="5c9b108a5da0eac82721da55e2321a42">
  <xsd:schema xmlns:xsd="http://www.w3.org/2001/XMLSchema" xmlns:xs="http://www.w3.org/2001/XMLSchema" xmlns:p="http://schemas.microsoft.com/office/2006/metadata/properties" xmlns:ns2="b9af824b-b9ca-44bc-93e9-131eccbb3ac9" xmlns:ns3="b9b69cfa-80ab-4e57-8c7c-c439de3a6f57" targetNamespace="http://schemas.microsoft.com/office/2006/metadata/properties" ma:root="true" ma:fieldsID="aab24e48c604a1e96e2db19f0f07f68d" ns2:_="" ns3:_="">
    <xsd:import namespace="b9af824b-b9ca-44bc-93e9-131eccbb3ac9"/>
    <xsd:import namespace="b9b69cfa-80ab-4e57-8c7c-c439de3a6f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f824b-b9ca-44bc-93e9-131eccbb3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ad816ea-8460-453a-b1af-cd753e23c0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b69cfa-80ab-4e57-8c7c-c439de3a6f5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cc779f2-2808-4d3f-9c9c-2be63b7ded5c}" ma:internalName="TaxCatchAll" ma:showField="CatchAllData" ma:web="b9b69cfa-80ab-4e57-8c7c-c439de3a6f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1CE33B-E76A-449B-953A-F491F9D5BA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9af824b-b9ca-44bc-93e9-131eccbb3ac9"/>
    <ds:schemaRef ds:uri="b9b69cfa-80ab-4e57-8c7c-c439de3a6f57"/>
  </ds:schemaRefs>
</ds:datastoreItem>
</file>

<file path=customXml/itemProps2.xml><?xml version="1.0" encoding="utf-8"?>
<ds:datastoreItem xmlns:ds="http://schemas.openxmlformats.org/officeDocument/2006/customXml" ds:itemID="{5DD4641C-9F97-4CD1-9152-D0A2FE7649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CF7653-ED5B-4A85-AEE6-E4420A49F9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af824b-b9ca-44bc-93e9-131eccbb3ac9"/>
    <ds:schemaRef ds:uri="b9b69cfa-80ab-4e57-8c7c-c439de3a6f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fall-Boegeman, Hunter</dc:creator>
  <cp:keywords/>
  <dc:description/>
  <cp:lastModifiedBy>Arking, Deanne</cp:lastModifiedBy>
  <cp:revision>2</cp:revision>
  <cp:lastPrinted>2020-11-30T14:47:00Z</cp:lastPrinted>
  <dcterms:created xsi:type="dcterms:W3CDTF">2022-11-22T14:28:00Z</dcterms:created>
  <dcterms:modified xsi:type="dcterms:W3CDTF">2022-11-22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3BE68F7849A845B253768CFB280D40</vt:lpwstr>
  </property>
</Properties>
</file>